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العربية-arabic"/>
      <w:bookmarkEnd w:id="21"/>
      <w:r>
        <w:t xml:space="preserve">العربية / Arabic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bd2a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